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ำดับต่อไปขอเพื่อคนพิการครับ ลำดับต่อไปขอแสดงความยินดีกับชมรมผู้ปกครองผู้พิการทางสกรุงเทพมหานคร บางเขน ขอแสดงความยินดีกับชมรมผู้ปกครองทางสติปัญญา นครปฐมครับ แม่ดีกับชุดสวยงามเลยนะครับวันนี้ // ขอแสดงความยินดีกับชมรมผู้ปกครองสิตปราจีนบุรี ขอแสดงความยินดีกับชปกครองบุคคลออทิสติกจังหวัดจันทรบลำดับต่อไปขอแสดงความยินดีกับชมรมผู้ปกครองสมุทรปราการค่ะ ลำดับต่อไปขอแสดงความยินดีเทศบาลเมืองปราจีนบุรีครับ ลำดับต่อไปขอแสดงความยิทางสติปัญญา จังหวัดนนลำดับต่อไปขอแสดงความยินบกพร่องทางการเรียนรู้ จังหวัดสระบุรความยินดีกับมูลนิธินวัตกรรมทางส// ลำดับต่อไปดขอแสดงความยินดีครับศูนย์การดำรงชีวิตจังหวัดปทุมธานีครับ ลำดับต่อไปขอแสดงความยินดีกัแสดงความยินดีกับสมาคมคนตาบอดจังหั// ซึ่งตอนนี้เราอยเราอยู่ในการมอบรางวัลองค์กรด้านคนพิที่ให้บริการแก่คนพิการที่ได้รับรองมาตรมอพ. 2554 ระดับดีมยังนะไม่ได้ ขอแสดงความยินดีกับสมาคมคนตาบอดจังหวัดครับ // ลำดับต่อไปค่อความยินดีกับสมาคมคนตาบอดลำดับต่อไปค่ะ โอเค ต่อไปขอแสดงควาลำดับต่อไปขอแสดงความยินดีกับสมาคมส่งเสริมการศึกษาและส่งเสริมคุณภาพชีวิในประเทศไทยครับ ลำดับต่อไปขอแสดงความยินดีกับสมาคมสมาพันธเครือข่ายเด็กสตรีคนหูหนวกทยลำดับต่อไปขอแสดงความยินดีกับสมาคมเสริมสร้างชีวิตครับ ลำดับถัดไปขอสแคนหูหนวกจังหวัดกระบี่ค่ะ ลำดับต่อไปขอแสดงความยินดีกับชมรมคนหูหนอกตรังครับ ลำดับต่อไปขอแสดงความยินดีกับชมรมคนหูหนวกจังหวัดปัตตานีค่ะลำดับต่อไปขอแสดงความยินดีกับชมรมคนหูหนวกจังหวัดพัทลุงครับ ลำดับต่อไปขอแสดงความยินดีกับชมรมผู้ปกครองคนพิการทางสติปัญญาจังหวัดปัตตานีค่ะ ลำดับต่อไปขอแสดงความยินดีกับชมรมผู้ปกครองออทิสติกจขอแสดงความยินดีกับขอแสดงความยินดีกับชมรมผู้ปกครองออกทพัทลุงครับ ลำดับต่อไปขอแสดงความยินดีกับชมรมผู้ปกครองออทิสติก จังหวัดสตูลค่ะ ลำดับต่อไปขอแสดงความยินดีกับชมรมเพิ่มพูนคนพตำบลทะเลน้อย จังหวัดพัทลุงครับ ลำดับต่อไปขอแสดงความยินขอแสดงความยินดีกับศูนย์เรียนรู้ร่วม เพื่อพัฒนา… ลำดับต่อไปขอแสดงความยินดีกับสมาคมส่งเสริมและพัฒนาคุณภาพชีวิตคนนครศรีธรรมราชครับ ชมรมคนพิการ อำเภอหวังเหนือครับ ขอแสดลำดับต่อไปขอแสดงความยินดีกับลำดับต่อไปยินดีด้วยนะคะ กับชมรมคนพิการหัวเหนือค่ะ ขอแสดงความยินดีกับชมขอแสดงความยินดีกับชมรมคนหูหนวก จังหวัด ลำดับต่อไปขอแสดงความยินดขอแสดงความยินดีกับชมรมคนหูหนวกจังหวัดพิศลำดับต่อไปขอแสดงความยินดีกับชมรมผู้ปกครองทผู้ปกครองคนพิการทางสติปัญญาจังหวัดกำลำดับต่อไปขอแสดงความยินดีกับชมรมผู้ปกครองคนพิการทางสติปัญญาจังหวัดเชียงใหม่เจ้าและลำดับต่อไปขอแสดงความยินดีกับและลำดับต่อไปขอแสดงความยินดีกับชมรมผู้ปกครองทางสตทางสติปัญญา จังหวัดเชียงใหม่ อำเภได้ไหม สำเนียงได้นะ สรรทรายครับลำด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2</dc:title>
  <dc:creator/>
  <cp:keywords/>
  <dcterms:created xsi:type="dcterms:W3CDTF">2026-01-13T09:39:39Z</dcterms:created>
  <dcterms:modified xsi:type="dcterms:W3CDTF">2026-01-13T0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กราคม 2569 เวลา 15.56 น.</vt:lpwstr>
  </property>
  <property fmtid="{D5CDD505-2E9C-101B-9397-08002B2CF9AE}" pid="3" name="subtitle">
    <vt:lpwstr/>
  </property>
</Properties>
</file>